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7fbb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1363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f96e1d0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402188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20T00:20:26Z</dcterms:created>
  <dcterms:modified xsi:type="dcterms:W3CDTF">2022-01-20T00:20:26Z</dcterms:modified>
</cp:coreProperties>
</file>